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05AE" w14:textId="77777777" w:rsidR="00C75712" w:rsidRDefault="00C75712" w:rsidP="00CB206A">
      <w:pPr>
        <w:jc w:val="center"/>
      </w:pPr>
    </w:p>
    <w:p w14:paraId="6870C338" w14:textId="64F0D201" w:rsidR="00C75712" w:rsidRPr="00C75712" w:rsidRDefault="00C75712" w:rsidP="00C75712">
      <w:pPr>
        <w:pStyle w:val="font8"/>
        <w:spacing w:before="0" w:beforeAutospacing="0" w:after="0" w:afterAutospacing="0"/>
        <w:textAlignment w:val="baseline"/>
        <w:rPr>
          <w:color w:val="605E5E"/>
        </w:rPr>
      </w:pPr>
      <w:r w:rsidRPr="00C75712">
        <w:rPr>
          <w:b/>
          <w:bCs/>
          <w:color w:val="605E5E"/>
          <w:bdr w:val="none" w:sz="0" w:space="0" w:color="auto" w:frame="1"/>
        </w:rPr>
        <w:t xml:space="preserve">Citation by </w:t>
      </w:r>
      <w:r w:rsidR="00731EEB">
        <w:rPr>
          <w:b/>
          <w:bCs/>
          <w:color w:val="605E5E"/>
          <w:bdr w:val="none" w:sz="0" w:space="0" w:color="auto" w:frame="1"/>
        </w:rPr>
        <w:t>Diane Hanano</w:t>
      </w:r>
      <w:r w:rsidRPr="00C75712">
        <w:rPr>
          <w:b/>
          <w:bCs/>
          <w:color w:val="605E5E"/>
          <w:bdr w:val="none" w:sz="0" w:space="0" w:color="auto" w:frame="1"/>
        </w:rPr>
        <w:t>:</w:t>
      </w:r>
    </w:p>
    <w:p w14:paraId="48FE2179" w14:textId="77777777" w:rsidR="00C75712" w:rsidRPr="00C75712" w:rsidRDefault="00C75712" w:rsidP="00C75712">
      <w:pPr>
        <w:pStyle w:val="font8"/>
        <w:spacing w:before="0" w:beforeAutospacing="0" w:after="0" w:afterAutospacing="0"/>
        <w:textAlignment w:val="baseline"/>
        <w:rPr>
          <w:color w:val="605E5E"/>
        </w:rPr>
      </w:pPr>
      <w:r w:rsidRPr="00C75712">
        <w:rPr>
          <w:rStyle w:val="wixguard"/>
          <w:color w:val="605E5E"/>
          <w:bdr w:val="none" w:sz="0" w:space="0" w:color="auto" w:frame="1"/>
        </w:rPr>
        <w:t>​</w:t>
      </w:r>
    </w:p>
    <w:p w14:paraId="5856E889" w14:textId="07807846" w:rsidR="00C75712" w:rsidRPr="00C75712" w:rsidRDefault="004113DE" w:rsidP="00C75712">
      <w:pPr>
        <w:pStyle w:val="font8"/>
        <w:spacing w:before="0" w:beforeAutospacing="0" w:after="0" w:afterAutospacing="0"/>
        <w:textAlignment w:val="baseline"/>
        <w:rPr>
          <w:color w:val="605E5E"/>
        </w:rPr>
      </w:pPr>
      <w:r>
        <w:rPr>
          <w:color w:val="605E5E"/>
        </w:rPr>
        <w:t xml:space="preserve">On behalf of the Canadian Federation of </w:t>
      </w:r>
      <w:r w:rsidR="00B85767">
        <w:rPr>
          <w:color w:val="605E5E"/>
        </w:rPr>
        <w:t>E</w:t>
      </w:r>
      <w:r>
        <w:rPr>
          <w:color w:val="605E5E"/>
        </w:rPr>
        <w:t>arth Sciences, I am pleased to present the 2020 Mentorship Medal to Professor Dominique Weis from the University of British Columbia. It is a particular honour for me to present this to Dominique because she has been my own mentor for over 18 years. This year’s medal is being presented to Dominique in recognition of her outstanding record of inspiring and empowering</w:t>
      </w:r>
      <w:r w:rsidR="00CF77D8">
        <w:rPr>
          <w:color w:val="605E5E"/>
        </w:rPr>
        <w:t xml:space="preserve"> students and early career researchers throughout the course of her career. </w:t>
      </w:r>
    </w:p>
    <w:p w14:paraId="0C8F632B" w14:textId="35CC6DC2" w:rsidR="00C75712" w:rsidRPr="00113E20" w:rsidRDefault="00C75712" w:rsidP="00113E20">
      <w:pPr>
        <w:pStyle w:val="font8"/>
        <w:spacing w:before="0" w:beforeAutospacing="0" w:after="0" w:afterAutospacing="0"/>
        <w:textAlignment w:val="baseline"/>
        <w:rPr>
          <w:color w:val="605E5E"/>
        </w:rPr>
      </w:pPr>
      <w:r w:rsidRPr="00C75712">
        <w:rPr>
          <w:color w:val="605E5E"/>
        </w:rPr>
        <w:t> </w:t>
      </w:r>
    </w:p>
    <w:sectPr w:rsidR="00C75712" w:rsidRPr="00113E2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DE2F6" w14:textId="77777777" w:rsidR="000F34E5" w:rsidRDefault="000F34E5" w:rsidP="00CB206A">
      <w:pPr>
        <w:spacing w:after="0" w:line="240" w:lineRule="auto"/>
      </w:pPr>
      <w:r>
        <w:separator/>
      </w:r>
    </w:p>
  </w:endnote>
  <w:endnote w:type="continuationSeparator" w:id="0">
    <w:p w14:paraId="17C6D99C" w14:textId="77777777" w:rsidR="000F34E5" w:rsidRDefault="000F34E5" w:rsidP="00CB2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94DDB" w14:textId="77777777" w:rsidR="000F34E5" w:rsidRDefault="000F34E5" w:rsidP="00CB206A">
      <w:pPr>
        <w:spacing w:after="0" w:line="240" w:lineRule="auto"/>
      </w:pPr>
      <w:r>
        <w:separator/>
      </w:r>
    </w:p>
  </w:footnote>
  <w:footnote w:type="continuationSeparator" w:id="0">
    <w:p w14:paraId="7242A7B0" w14:textId="77777777" w:rsidR="000F34E5" w:rsidRDefault="000F34E5" w:rsidP="00CB20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F282F" w14:textId="77777777" w:rsidR="00CB206A" w:rsidRDefault="00CB206A" w:rsidP="00CB206A">
    <w:pPr>
      <w:pStyle w:val="Header"/>
      <w:jc w:val="center"/>
    </w:pPr>
    <w:r w:rsidRPr="00CB206A">
      <w:rPr>
        <w:noProof/>
      </w:rPr>
      <w:drawing>
        <wp:inline distT="0" distB="0" distL="0" distR="0" wp14:anchorId="3C85F086" wp14:editId="79692AF4">
          <wp:extent cx="3341077" cy="79374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8354" cy="80022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DQ3sTQxMLQwNDdW0lEKTi0uzszPAykwrAUAs36CaSwAAAA="/>
  </w:docVars>
  <w:rsids>
    <w:rsidRoot w:val="00DE14EE"/>
    <w:rsid w:val="000F34E5"/>
    <w:rsid w:val="00113E20"/>
    <w:rsid w:val="001F60DE"/>
    <w:rsid w:val="004113DE"/>
    <w:rsid w:val="00731EEB"/>
    <w:rsid w:val="00863E55"/>
    <w:rsid w:val="00B85767"/>
    <w:rsid w:val="00C75712"/>
    <w:rsid w:val="00CB206A"/>
    <w:rsid w:val="00CF77D8"/>
    <w:rsid w:val="00DE14EE"/>
    <w:rsid w:val="00FC4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95E27"/>
  <w15:chartTrackingRefBased/>
  <w15:docId w15:val="{A3405FC2-8EB7-4CA5-BE8E-B81589AB7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757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5712"/>
    <w:rPr>
      <w:color w:val="0563C1" w:themeColor="hyperlink"/>
      <w:u w:val="single"/>
    </w:rPr>
  </w:style>
  <w:style w:type="paragraph" w:customStyle="1" w:styleId="font8">
    <w:name w:val="font_8"/>
    <w:basedOn w:val="Normal"/>
    <w:rsid w:val="00C757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C75712"/>
  </w:style>
  <w:style w:type="character" w:customStyle="1" w:styleId="Heading2Char">
    <w:name w:val="Heading 2 Char"/>
    <w:basedOn w:val="DefaultParagraphFont"/>
    <w:link w:val="Heading2"/>
    <w:uiPriority w:val="9"/>
    <w:rsid w:val="00C75712"/>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CB20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06A"/>
  </w:style>
  <w:style w:type="paragraph" w:styleId="Footer">
    <w:name w:val="footer"/>
    <w:basedOn w:val="Normal"/>
    <w:link w:val="FooterChar"/>
    <w:uiPriority w:val="99"/>
    <w:unhideWhenUsed/>
    <w:rsid w:val="00CB20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16670">
      <w:bodyDiv w:val="1"/>
      <w:marLeft w:val="0"/>
      <w:marRight w:val="0"/>
      <w:marTop w:val="0"/>
      <w:marBottom w:val="0"/>
      <w:divBdr>
        <w:top w:val="none" w:sz="0" w:space="0" w:color="auto"/>
        <w:left w:val="none" w:sz="0" w:space="0" w:color="auto"/>
        <w:bottom w:val="none" w:sz="0" w:space="0" w:color="auto"/>
        <w:right w:val="none" w:sz="0" w:space="0" w:color="auto"/>
      </w:divBdr>
    </w:div>
    <w:div w:id="813182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77</Words>
  <Characters>44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Simon Fraser University</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Hanano</dc:creator>
  <cp:keywords/>
  <dc:description/>
  <cp:lastModifiedBy>Courtney Onstad</cp:lastModifiedBy>
  <cp:revision>4</cp:revision>
  <dcterms:created xsi:type="dcterms:W3CDTF">2022-02-04T03:58:00Z</dcterms:created>
  <dcterms:modified xsi:type="dcterms:W3CDTF">2022-02-04T04:04:00Z</dcterms:modified>
</cp:coreProperties>
</file>